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9AA13" w14:textId="512DCF9F" w:rsidR="001F3642" w:rsidRPr="001F3642" w:rsidRDefault="001F3642" w:rsidP="00A21FCB">
      <w:pPr>
        <w:pStyle w:val="Heading2"/>
        <w:ind w:left="360"/>
        <w:rPr>
          <w:rFonts w:ascii="Lato" w:hAnsi="Lato"/>
          <w:sz w:val="32"/>
          <w:szCs w:val="32"/>
        </w:rPr>
      </w:pPr>
      <w:r>
        <w:rPr>
          <w:rFonts w:ascii="Lato" w:hAnsi="Lato"/>
          <w:sz w:val="32"/>
          <w:szCs w:val="32"/>
        </w:rPr>
        <w:t xml:space="preserve">Lesson </w:t>
      </w:r>
      <w:r w:rsidR="00D91DDF">
        <w:rPr>
          <w:rFonts w:ascii="Lato" w:hAnsi="Lato"/>
          <w:sz w:val="32"/>
          <w:szCs w:val="32"/>
        </w:rPr>
        <w:t>5</w:t>
      </w:r>
      <w:bookmarkStart w:id="0" w:name="_GoBack"/>
      <w:bookmarkEnd w:id="0"/>
      <w:r>
        <w:rPr>
          <w:rFonts w:ascii="Lato" w:hAnsi="Lato"/>
          <w:sz w:val="32"/>
          <w:szCs w:val="32"/>
        </w:rPr>
        <w:t xml:space="preserve"> – Activity Sheet</w:t>
      </w:r>
    </w:p>
    <w:p w14:paraId="02E96EF1" w14:textId="071C3E96" w:rsidR="00BC4F2C" w:rsidRPr="00DB0BA5" w:rsidRDefault="00BC4F2C" w:rsidP="00A21FCB">
      <w:pPr>
        <w:pStyle w:val="Heading2"/>
        <w:ind w:left="360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1F364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A576F5D" w14:textId="77777777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Mount a felt tip pen or crayon on the pen holder</w:t>
      </w:r>
    </w:p>
    <w:p w14:paraId="3758216C" w14:textId="704BE694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Test i</w:t>
      </w:r>
      <w:r w:rsidR="00A21FCB">
        <w:rPr>
          <w:rFonts w:ascii="Lato" w:hAnsi="Lato"/>
        </w:rPr>
        <w:t>t</w:t>
      </w:r>
      <w:r w:rsidRPr="00A21FCB">
        <w:rPr>
          <w:rFonts w:ascii="Lato" w:hAnsi="Lato"/>
        </w:rPr>
        <w:t xml:space="preserve"> draws a line by driving the motor forward or reverse to create a line</w:t>
      </w:r>
    </w:p>
    <w:p w14:paraId="36DE56AD" w14:textId="00CB4E6A" w:rsidR="00A21FCB" w:rsidRDefault="00A21FCB" w:rsidP="00A21FCB">
      <w:pPr>
        <w:pStyle w:val="ListParagraph"/>
        <w:jc w:val="center"/>
        <w:rPr>
          <w:rFonts w:ascii="Lato" w:hAnsi="Lato"/>
        </w:rPr>
      </w:pPr>
    </w:p>
    <w:p w14:paraId="495EB951" w14:textId="1FD8B947" w:rsidR="00B65539" w:rsidRPr="00B65539" w:rsidRDefault="00A21FCB" w:rsidP="00B65539">
      <w:pPr>
        <w:jc w:val="center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58488F61" wp14:editId="72B14F5E">
            <wp:extent cx="1771650" cy="31498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381" cy="315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7AE7700" wp14:editId="5B18228D">
            <wp:extent cx="3705225" cy="1628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52" w14:textId="30ECCA5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1F364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BEF1288" w14:textId="77777777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Apply your understanding of motor outputs</w:t>
      </w:r>
    </w:p>
    <w:p w14:paraId="6DA691B2" w14:textId="3E04887C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 xml:space="preserve">Develop your understanding of </w:t>
      </w:r>
      <w:r w:rsidRPr="007E3E0F">
        <w:rPr>
          <w:rFonts w:ascii="Lato" w:hAnsi="Lato"/>
          <w:b/>
          <w:bCs/>
          <w:color w:val="002B49"/>
        </w:rPr>
        <w:t>iteration</w:t>
      </w:r>
      <w:r w:rsidRPr="00A21FCB">
        <w:rPr>
          <w:rFonts w:ascii="Lato" w:hAnsi="Lato"/>
        </w:rPr>
        <w:t xml:space="preserve"> (</w:t>
      </w:r>
      <w:r w:rsidR="001F3642" w:rsidRPr="007E3E0F">
        <w:rPr>
          <w:rFonts w:ascii="Lato" w:hAnsi="Lato"/>
          <w:b/>
          <w:bCs/>
          <w:color w:val="002B49"/>
        </w:rPr>
        <w:t>l</w:t>
      </w:r>
      <w:r w:rsidRPr="007E3E0F">
        <w:rPr>
          <w:rFonts w:ascii="Lato" w:hAnsi="Lato"/>
          <w:b/>
          <w:bCs/>
          <w:color w:val="002B49"/>
        </w:rPr>
        <w:t>oop</w:t>
      </w:r>
      <w:r w:rsidRPr="00A21FCB">
        <w:rPr>
          <w:rFonts w:ascii="Lato" w:hAnsi="Lato"/>
        </w:rPr>
        <w:t xml:space="preserve">ing) using </w:t>
      </w:r>
      <w:r w:rsidRPr="007E3E0F">
        <w:rPr>
          <w:rFonts w:ascii="Lato" w:hAnsi="Lato"/>
          <w:b/>
          <w:bCs/>
          <w:color w:val="002B49"/>
        </w:rPr>
        <w:t>conditional</w:t>
      </w:r>
      <w:r w:rsidRPr="00A21FCB">
        <w:rPr>
          <w:rFonts w:ascii="Lato" w:hAnsi="Lato"/>
        </w:rPr>
        <w:t xml:space="preserve"> and </w:t>
      </w:r>
      <w:r w:rsidRPr="007E3E0F">
        <w:rPr>
          <w:rFonts w:ascii="Lato" w:hAnsi="Lato"/>
          <w:b/>
          <w:bCs/>
          <w:color w:val="002B49"/>
        </w:rPr>
        <w:t>count controlled</w:t>
      </w:r>
      <w:r w:rsidRPr="007E3E0F">
        <w:rPr>
          <w:rFonts w:ascii="Lato" w:hAnsi="Lato"/>
          <w:color w:val="002B49"/>
        </w:rPr>
        <w:t xml:space="preserve"> </w:t>
      </w:r>
      <w:r w:rsidRPr="00A21FCB">
        <w:rPr>
          <w:rFonts w:ascii="Lato" w:hAnsi="Lato"/>
        </w:rPr>
        <w:t>loops</w:t>
      </w:r>
    </w:p>
    <w:p w14:paraId="0635219B" w14:textId="141612AD" w:rsid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Be able to plan and drawn shapes using iteration</w:t>
      </w:r>
    </w:p>
    <w:p w14:paraId="11B477B6" w14:textId="536139E9" w:rsidR="00A21FCB" w:rsidRDefault="00A21FCB" w:rsidP="00A21FCB">
      <w:pPr>
        <w:pStyle w:val="ListParagraph"/>
        <w:ind w:left="1080"/>
        <w:rPr>
          <w:rFonts w:ascii="Lato" w:hAnsi="Lato"/>
        </w:rPr>
      </w:pPr>
    </w:p>
    <w:p w14:paraId="53F793B5" w14:textId="6F314CDD" w:rsidR="00A21FCB" w:rsidRPr="00A21FCB" w:rsidRDefault="00A21FCB" w:rsidP="00A21FCB">
      <w:pPr>
        <w:pStyle w:val="ListParagraph"/>
        <w:ind w:left="0"/>
        <w:rPr>
          <w:rFonts w:ascii="Lato" w:hAnsi="Lato"/>
        </w:rPr>
      </w:pPr>
      <w:r>
        <w:rPr>
          <w:rFonts w:ascii="Lato" w:hAnsi="Lato"/>
        </w:rPr>
        <w:t>Create a plan for the following shapes and test the blocks as per the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6034BE11" w14:textId="2A76CAC2" w:rsidTr="00EE46FD">
        <w:tc>
          <w:tcPr>
            <w:tcW w:w="3665" w:type="dxa"/>
            <w:shd w:val="clear" w:color="auto" w:fill="DEEAF6" w:themeFill="accent5" w:themeFillTint="33"/>
          </w:tcPr>
          <w:p w14:paraId="07C9D59D" w14:textId="2999F206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bookmarkStart w:id="1" w:name="_Hlk535577261"/>
            <w:r w:rsidRPr="00EE46FD">
              <w:rPr>
                <w:rFonts w:ascii="Lato" w:hAnsi="Lato"/>
                <w:b/>
                <w:bCs/>
              </w:rPr>
              <w:t>Shape</w:t>
            </w:r>
          </w:p>
        </w:tc>
        <w:tc>
          <w:tcPr>
            <w:tcW w:w="3680" w:type="dxa"/>
            <w:shd w:val="clear" w:color="auto" w:fill="DEEAF6" w:themeFill="accent5" w:themeFillTint="33"/>
          </w:tcPr>
          <w:p w14:paraId="65148B66" w14:textId="6E0630E5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Plan</w:t>
            </w:r>
          </w:p>
        </w:tc>
        <w:tc>
          <w:tcPr>
            <w:tcW w:w="3445" w:type="dxa"/>
            <w:shd w:val="clear" w:color="auto" w:fill="DEEAF6" w:themeFill="accent5" w:themeFillTint="33"/>
          </w:tcPr>
          <w:p w14:paraId="2A4D4BFF" w14:textId="2F503CC3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Blocks</w:t>
            </w:r>
          </w:p>
        </w:tc>
      </w:tr>
      <w:tr w:rsidR="00A21FCB" w14:paraId="59841950" w14:textId="72692F1B" w:rsidTr="00A21FCB">
        <w:tc>
          <w:tcPr>
            <w:tcW w:w="3665" w:type="dxa"/>
          </w:tcPr>
          <w:p w14:paraId="626C6F3C" w14:textId="1081089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quare</w:t>
            </w:r>
          </w:p>
        </w:tc>
        <w:tc>
          <w:tcPr>
            <w:tcW w:w="3680" w:type="dxa"/>
          </w:tcPr>
          <w:p w14:paraId="74BBD8FD" w14:textId="77777777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Repeat 4</w:t>
            </w:r>
          </w:p>
          <w:p w14:paraId="00AA7B82" w14:textId="4EF4D397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Drive at 600 for half a second</w:t>
            </w:r>
          </w:p>
          <w:p w14:paraId="74F44190" w14:textId="3FF265F9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Spin Left at 600 for 200ms</w:t>
            </w:r>
          </w:p>
        </w:tc>
        <w:tc>
          <w:tcPr>
            <w:tcW w:w="3445" w:type="dxa"/>
          </w:tcPr>
          <w:p w14:paraId="484104DC" w14:textId="42DC68DF" w:rsidR="00A21FCB" w:rsidRDefault="00A21FCB" w:rsidP="00B65539">
            <w:pPr>
              <w:rPr>
                <w:rFonts w:ascii="Lato" w:hAnsi="Lato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1CB00D4E" wp14:editId="0E784F96">
                  <wp:extent cx="1438275" cy="223550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3967" cy="2244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1FCB" w14:paraId="32F421B0" w14:textId="0164550D" w:rsidTr="00A21FCB">
        <w:tc>
          <w:tcPr>
            <w:tcW w:w="3665" w:type="dxa"/>
          </w:tcPr>
          <w:p w14:paraId="3BCBF066" w14:textId="0F292991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riangle</w:t>
            </w:r>
          </w:p>
        </w:tc>
        <w:tc>
          <w:tcPr>
            <w:tcW w:w="3680" w:type="dxa"/>
          </w:tcPr>
          <w:p w14:paraId="19D246D5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11F8122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705CAC3E" w14:textId="30A9ABAD" w:rsidTr="00A21FCB">
        <w:tc>
          <w:tcPr>
            <w:tcW w:w="3665" w:type="dxa"/>
          </w:tcPr>
          <w:p w14:paraId="5ABD1B47" w14:textId="64F9A8EA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gular </w:t>
            </w:r>
            <w:r w:rsidRPr="007E3E0F">
              <w:rPr>
                <w:rFonts w:ascii="Lato" w:hAnsi="Lato"/>
                <w:b/>
                <w:bCs/>
                <w:color w:val="002B49"/>
              </w:rPr>
              <w:t>Polygon</w:t>
            </w:r>
            <w:r>
              <w:rPr>
                <w:rFonts w:ascii="Lato" w:hAnsi="Lato"/>
              </w:rPr>
              <w:t xml:space="preserve"> (eg </w:t>
            </w:r>
            <w:r w:rsidR="001F3642">
              <w:rPr>
                <w:rFonts w:ascii="Lato" w:hAnsi="Lato"/>
              </w:rPr>
              <w:t>Octagon</w:t>
            </w:r>
            <w:r>
              <w:rPr>
                <w:rFonts w:ascii="Lato" w:hAnsi="Lato"/>
              </w:rPr>
              <w:t>)</w:t>
            </w:r>
          </w:p>
        </w:tc>
        <w:tc>
          <w:tcPr>
            <w:tcW w:w="3680" w:type="dxa"/>
          </w:tcPr>
          <w:p w14:paraId="23CC516E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782BE545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4A6CC471" w14:textId="47077C51" w:rsidTr="00A21FCB">
        <w:tc>
          <w:tcPr>
            <w:tcW w:w="3665" w:type="dxa"/>
          </w:tcPr>
          <w:p w14:paraId="2E48CB13" w14:textId="2C767C8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Circle</w:t>
            </w:r>
          </w:p>
        </w:tc>
        <w:tc>
          <w:tcPr>
            <w:tcW w:w="3680" w:type="dxa"/>
          </w:tcPr>
          <w:p w14:paraId="39A357D1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5391568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</w:tbl>
    <w:bookmarkEnd w:id="1"/>
    <w:p w14:paraId="5A054C39" w14:textId="5FA41300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1F364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FB16AE8" w14:textId="3DC9A4A5" w:rsidR="00B65539" w:rsidRPr="00B65539" w:rsidRDefault="00A21FCB" w:rsidP="00A21FCB">
      <w:pPr>
        <w:pStyle w:val="ListParagraph"/>
        <w:numPr>
          <w:ilvl w:val="0"/>
          <w:numId w:val="17"/>
        </w:numPr>
      </w:pPr>
      <w:r w:rsidRPr="00A21FCB">
        <w:rPr>
          <w:rFonts w:ascii="Lato" w:hAnsi="Lato"/>
        </w:rPr>
        <w:t xml:space="preserve">There is no correct answer here as it is dependent on floor material and battery charge though </w:t>
      </w:r>
      <w:r w:rsidR="001F3642" w:rsidRPr="00A21FCB">
        <w:rPr>
          <w:rFonts w:ascii="Lato" w:hAnsi="Lato"/>
        </w:rPr>
        <w:t xml:space="preserve">a speed of </w:t>
      </w:r>
      <w:r w:rsidRPr="00A21FCB">
        <w:rPr>
          <w:rFonts w:ascii="Lato" w:hAnsi="Lato"/>
        </w:rPr>
        <w:t>600 for 400ms in the previous demo did a 180 turn on a tiled floor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A</w:t>
      </w:r>
      <w:r w:rsidRPr="00A21FCB">
        <w:rPr>
          <w:rFonts w:ascii="Lato" w:hAnsi="Lato"/>
        </w:rPr>
        <w:t xml:space="preserve"> speed of 600 and turn of 200ms is about 90deg and 600 @100ms is about 45 degrees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T</w:t>
      </w:r>
      <w:r w:rsidRPr="00A21FCB">
        <w:rPr>
          <w:rFonts w:ascii="Lato" w:hAnsi="Lato"/>
        </w:rPr>
        <w:t>his works out at roughly 2.2ms per degree</w:t>
      </w:r>
      <w:r w:rsidR="001F3642">
        <w:rPr>
          <w:rFonts w:ascii="Lato" w:hAnsi="Lato"/>
        </w:rPr>
        <w:t>,</w:t>
      </w:r>
      <w:r w:rsidRPr="00A21FCB">
        <w:rPr>
          <w:rFonts w:ascii="Lato" w:hAnsi="Lato"/>
        </w:rPr>
        <w:t xml:space="preserve"> but this is very battery and floor material dependent</w:t>
      </w:r>
    </w:p>
    <w:p w14:paraId="3E3FB185" w14:textId="30B26D9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01AD249F" w:rsidR="006569B1" w:rsidRPr="00A21FCB" w:rsidRDefault="00D15F32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7E3E0F">
        <w:rPr>
          <w:rFonts w:ascii="Lato" w:hAnsi="Lato"/>
        </w:rPr>
        <w:t xml:space="preserve">Think </w:t>
      </w:r>
      <w:r w:rsidR="007E3E0F">
        <w:rPr>
          <w:rFonts w:ascii="Lato" w:hAnsi="Lato"/>
        </w:rPr>
        <w:t>P</w:t>
      </w:r>
      <w:r w:rsidRPr="007E3E0F">
        <w:rPr>
          <w:rFonts w:ascii="Lato" w:hAnsi="Lato"/>
        </w:rPr>
        <w:t xml:space="preserve">air </w:t>
      </w:r>
      <w:r w:rsidR="007E3E0F">
        <w:rPr>
          <w:rFonts w:ascii="Lato" w:hAnsi="Lato"/>
        </w:rPr>
        <w:t>S</w:t>
      </w:r>
      <w:r w:rsidRPr="007E3E0F">
        <w:rPr>
          <w:rFonts w:ascii="Lato" w:hAnsi="Lato"/>
        </w:rPr>
        <w:t>hare</w:t>
      </w:r>
      <w:r w:rsidRPr="00A21FCB">
        <w:rPr>
          <w:rFonts w:ascii="Lato" w:hAnsi="Lato"/>
        </w:rPr>
        <w:t xml:space="preserve"> your ideas</w:t>
      </w:r>
    </w:p>
    <w:p w14:paraId="5A8E7850" w14:textId="38FE01BF" w:rsidR="00B65539" w:rsidRPr="00A21FCB" w:rsidRDefault="00B65539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Swap worksheets with a partner and test their algorithms</w:t>
      </w:r>
    </w:p>
    <w:p w14:paraId="0395E0F2" w14:textId="50D36D96" w:rsid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What happens if you increase the speed?</w:t>
      </w:r>
    </w:p>
    <w:p w14:paraId="5A1FEA55" w14:textId="58AB87E6" w:rsidR="00A21FCB" w:rsidRP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>
        <w:rPr>
          <w:rFonts w:ascii="Lato" w:hAnsi="Lato"/>
        </w:rPr>
        <w:t>How could you move the robot without drawing? Would a delay help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2D48F21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17DBC775" w14:textId="77777777" w:rsidTr="007E3E0F">
        <w:tc>
          <w:tcPr>
            <w:tcW w:w="3665" w:type="dxa"/>
            <w:shd w:val="clear" w:color="auto" w:fill="E5ECEB"/>
          </w:tcPr>
          <w:p w14:paraId="2845536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Shape</w:t>
            </w:r>
          </w:p>
        </w:tc>
        <w:tc>
          <w:tcPr>
            <w:tcW w:w="3680" w:type="dxa"/>
            <w:shd w:val="clear" w:color="auto" w:fill="E5ECEB"/>
          </w:tcPr>
          <w:p w14:paraId="069C722E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Plan</w:t>
            </w:r>
          </w:p>
        </w:tc>
        <w:tc>
          <w:tcPr>
            <w:tcW w:w="3445" w:type="dxa"/>
            <w:shd w:val="clear" w:color="auto" w:fill="E5ECEB"/>
          </w:tcPr>
          <w:p w14:paraId="3AD4FC3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Blocks</w:t>
            </w:r>
          </w:p>
        </w:tc>
      </w:tr>
      <w:tr w:rsidR="00A21FCB" w14:paraId="2A768B63" w14:textId="77777777" w:rsidTr="001F3642">
        <w:tc>
          <w:tcPr>
            <w:tcW w:w="3665" w:type="dxa"/>
          </w:tcPr>
          <w:p w14:paraId="657F9D4E" w14:textId="768C8712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House</w:t>
            </w:r>
          </w:p>
        </w:tc>
        <w:tc>
          <w:tcPr>
            <w:tcW w:w="3680" w:type="dxa"/>
          </w:tcPr>
          <w:p w14:paraId="4ED55300" w14:textId="45B9437E" w:rsidR="00A21FCB" w:rsidRDefault="00A21FCB" w:rsidP="001F3642">
            <w:pPr>
              <w:ind w:left="720"/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8DE1272" w14:textId="5620DC88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1A820B10" w14:textId="77777777" w:rsidTr="001F3642">
        <w:tc>
          <w:tcPr>
            <w:tcW w:w="3665" w:type="dxa"/>
          </w:tcPr>
          <w:p w14:paraId="20CE24FE" w14:textId="4F21863A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Your Initials</w:t>
            </w:r>
          </w:p>
        </w:tc>
        <w:tc>
          <w:tcPr>
            <w:tcW w:w="3680" w:type="dxa"/>
          </w:tcPr>
          <w:p w14:paraId="1F6DD774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53EF32F0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27461961" w14:textId="77777777" w:rsidTr="001F3642">
        <w:tc>
          <w:tcPr>
            <w:tcW w:w="3665" w:type="dxa"/>
          </w:tcPr>
          <w:p w14:paraId="09EF318B" w14:textId="003018AB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Multi-Coloured Shape</w:t>
            </w:r>
          </w:p>
        </w:tc>
        <w:tc>
          <w:tcPr>
            <w:tcW w:w="3680" w:type="dxa"/>
          </w:tcPr>
          <w:p w14:paraId="384C54F9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364A621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</w:tbl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45FD9AA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1268BCD5" w:rsidR="00923F20" w:rsidRDefault="00A21FCB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During this lesson we have looked at the </w:t>
      </w:r>
      <w:r w:rsidR="00D2220E">
        <w:rPr>
          <w:rFonts w:ascii="Lato" w:hAnsi="Lato"/>
        </w:rPr>
        <w:t xml:space="preserve">iteration construct </w:t>
      </w:r>
      <w:r w:rsidR="007E3E0F">
        <w:rPr>
          <w:rFonts w:ascii="Lato" w:hAnsi="Lato"/>
        </w:rPr>
        <w:t>to create</w:t>
      </w:r>
      <w:r w:rsidR="00D2220E">
        <w:rPr>
          <w:rFonts w:ascii="Lato" w:hAnsi="Lato"/>
        </w:rPr>
        <w:t xml:space="preserve"> count controlled and conditional loops</w:t>
      </w:r>
    </w:p>
    <w:p w14:paraId="04A239DD" w14:textId="2870BC1B" w:rsidR="00D2220E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e have identified why it is better to use iteration tha</w:t>
      </w:r>
      <w:r w:rsidR="007E3E0F">
        <w:rPr>
          <w:rFonts w:ascii="Lato" w:hAnsi="Lato"/>
        </w:rPr>
        <w:t>n</w:t>
      </w:r>
      <w:r>
        <w:rPr>
          <w:rFonts w:ascii="Lato" w:hAnsi="Lato"/>
        </w:rPr>
        <w:t xml:space="preserve"> sequence when repeating sections of code</w:t>
      </w:r>
    </w:p>
    <w:p w14:paraId="3F6BF439" w14:textId="0D5DAFD6" w:rsidR="00D2220E" w:rsidRPr="00B65539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We have used these techniques with the </w:t>
      </w:r>
      <w:r w:rsidR="001F3642">
        <w:rPr>
          <w:rFonts w:ascii="Lato" w:hAnsi="Lato"/>
        </w:rPr>
        <w:t>B</w:t>
      </w:r>
      <w:r>
        <w:rPr>
          <w:rFonts w:ascii="Lato" w:hAnsi="Lato"/>
        </w:rPr>
        <w:t>it:</w:t>
      </w:r>
      <w:r w:rsidR="001F3642">
        <w:rPr>
          <w:rFonts w:ascii="Lato" w:hAnsi="Lato"/>
        </w:rPr>
        <w:t>B</w:t>
      </w:r>
      <w:r>
        <w:rPr>
          <w:rFonts w:ascii="Lato" w:hAnsi="Lato"/>
        </w:rPr>
        <w:t xml:space="preserve">ot to create </w:t>
      </w:r>
      <w:r w:rsidR="007E3E0F">
        <w:rPr>
          <w:rFonts w:ascii="Lato" w:hAnsi="Lato"/>
        </w:rPr>
        <w:t xml:space="preserve">a </w:t>
      </w:r>
      <w:r>
        <w:rPr>
          <w:rFonts w:ascii="Lato" w:hAnsi="Lato"/>
        </w:rPr>
        <w:t>line drawing</w:t>
      </w:r>
      <w:r w:rsidR="007E3E0F">
        <w:rPr>
          <w:rFonts w:ascii="Lato" w:hAnsi="Lato"/>
        </w:rPr>
        <w:t>,</w:t>
      </w:r>
      <w:r>
        <w:rPr>
          <w:rFonts w:ascii="Lato" w:hAnsi="Lato"/>
        </w:rPr>
        <w:t xml:space="preserve"> identifying the power and turn times needed to produce angles</w:t>
      </w:r>
    </w:p>
    <w:sectPr w:rsidR="00D2220E" w:rsidRPr="00B65539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93F804" w14:textId="77777777" w:rsidR="001F3642" w:rsidRDefault="001F3642" w:rsidP="006B36F6">
      <w:pPr>
        <w:spacing w:after="0" w:line="240" w:lineRule="auto"/>
      </w:pPr>
      <w:r>
        <w:separator/>
      </w:r>
    </w:p>
  </w:endnote>
  <w:endnote w:type="continuationSeparator" w:id="0">
    <w:p w14:paraId="1BFC11C9" w14:textId="77777777" w:rsidR="001F3642" w:rsidRDefault="001F364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10E3F922" w:rsidR="001F3642" w:rsidRDefault="001F364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DD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1F3642" w:rsidRPr="006B36F6" w:rsidRDefault="001F364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DDB1CF" w14:textId="77777777" w:rsidR="001F3642" w:rsidRDefault="001F3642" w:rsidP="006B36F6">
      <w:pPr>
        <w:spacing w:after="0" w:line="240" w:lineRule="auto"/>
      </w:pPr>
      <w:r>
        <w:separator/>
      </w:r>
    </w:p>
  </w:footnote>
  <w:footnote w:type="continuationSeparator" w:id="0">
    <w:p w14:paraId="38BB42F6" w14:textId="77777777" w:rsidR="001F3642" w:rsidRDefault="001F364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1F3642" w:rsidRDefault="001F364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22A98"/>
    <w:multiLevelType w:val="hybridMultilevel"/>
    <w:tmpl w:val="4A6A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77B"/>
    <w:multiLevelType w:val="hybridMultilevel"/>
    <w:tmpl w:val="F66E6CFA"/>
    <w:lvl w:ilvl="0" w:tplc="18524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4AEB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DA0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7AE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6B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487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7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182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74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64EFD"/>
    <w:multiLevelType w:val="hybridMultilevel"/>
    <w:tmpl w:val="FA869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C663E"/>
    <w:multiLevelType w:val="hybridMultilevel"/>
    <w:tmpl w:val="41388714"/>
    <w:lvl w:ilvl="0" w:tplc="75CA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A47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C42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44F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F213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6A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5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8A7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2796A"/>
    <w:multiLevelType w:val="hybridMultilevel"/>
    <w:tmpl w:val="782832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6"/>
  </w:num>
  <w:num w:numId="3">
    <w:abstractNumId w:val="3"/>
  </w:num>
  <w:num w:numId="4">
    <w:abstractNumId w:val="8"/>
  </w:num>
  <w:num w:numId="5">
    <w:abstractNumId w:val="7"/>
  </w:num>
  <w:num w:numId="6">
    <w:abstractNumId w:val="10"/>
  </w:num>
  <w:num w:numId="7">
    <w:abstractNumId w:val="11"/>
  </w:num>
  <w:num w:numId="8">
    <w:abstractNumId w:val="6"/>
  </w:num>
  <w:num w:numId="9">
    <w:abstractNumId w:val="14"/>
  </w:num>
  <w:num w:numId="10">
    <w:abstractNumId w:val="13"/>
  </w:num>
  <w:num w:numId="11">
    <w:abstractNumId w:val="5"/>
  </w:num>
  <w:num w:numId="12">
    <w:abstractNumId w:val="1"/>
  </w:num>
  <w:num w:numId="13">
    <w:abstractNumId w:val="2"/>
  </w:num>
  <w:num w:numId="14">
    <w:abstractNumId w:val="4"/>
  </w:num>
  <w:num w:numId="15">
    <w:abstractNumId w:val="12"/>
  </w:num>
  <w:num w:numId="16">
    <w:abstractNumId w:val="9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jQ1trQ0NLYwsDBX0lEKTi0uzszPAykwqgUA4jS1vSwAAAA="/>
  </w:docVars>
  <w:rsids>
    <w:rsidRoot w:val="00D0274F"/>
    <w:rsid w:val="00010B91"/>
    <w:rsid w:val="0006143E"/>
    <w:rsid w:val="000751A3"/>
    <w:rsid w:val="0008457D"/>
    <w:rsid w:val="000C5F07"/>
    <w:rsid w:val="000E633D"/>
    <w:rsid w:val="001243C7"/>
    <w:rsid w:val="00177130"/>
    <w:rsid w:val="00191415"/>
    <w:rsid w:val="001D3E62"/>
    <w:rsid w:val="001F364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63B37"/>
    <w:rsid w:val="004707BA"/>
    <w:rsid w:val="004C55D6"/>
    <w:rsid w:val="00500BAE"/>
    <w:rsid w:val="0050517C"/>
    <w:rsid w:val="005535F1"/>
    <w:rsid w:val="0059339C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7E3E0F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E2854"/>
    <w:rsid w:val="009F1E4A"/>
    <w:rsid w:val="009F3E27"/>
    <w:rsid w:val="00A21FCB"/>
    <w:rsid w:val="00A351FC"/>
    <w:rsid w:val="00A510A5"/>
    <w:rsid w:val="00A75B10"/>
    <w:rsid w:val="00A95C3C"/>
    <w:rsid w:val="00AA09F2"/>
    <w:rsid w:val="00AC592C"/>
    <w:rsid w:val="00B65539"/>
    <w:rsid w:val="00B956C7"/>
    <w:rsid w:val="00BC4F2C"/>
    <w:rsid w:val="00BE23C5"/>
    <w:rsid w:val="00C32BB9"/>
    <w:rsid w:val="00C7544E"/>
    <w:rsid w:val="00D0274F"/>
    <w:rsid w:val="00D15F32"/>
    <w:rsid w:val="00D2220E"/>
    <w:rsid w:val="00D91DDF"/>
    <w:rsid w:val="00E14232"/>
    <w:rsid w:val="00EB607E"/>
    <w:rsid w:val="00ED35AF"/>
    <w:rsid w:val="00ED3A06"/>
    <w:rsid w:val="00EE46FD"/>
    <w:rsid w:val="00F1388C"/>
    <w:rsid w:val="00F41341"/>
    <w:rsid w:val="00F41572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FCB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63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1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7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376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3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18T12:04:00Z</dcterms:created>
  <dcterms:modified xsi:type="dcterms:W3CDTF">2019-09-08T13:34:00Z</dcterms:modified>
</cp:coreProperties>
</file>